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dalena Franczy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dal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zy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03 North Normandy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gdazajac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20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